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 for a Pharmacist Position in United Arab Emirates Dubai</w:t>
      </w:r>
    </w:p>
    <w:p>
      <w:pPr>
        <w:pStyle w:val="BodyText"/>
      </w:pPr>
      <w:r>
        <w:t xml:space="preserve">Dear Hiring Manager,</w:t>
      </w:r>
    </w:p>
    <w:p>
      <w:pPr>
        <w:pStyle w:val="BodyText"/>
      </w:pPr>
      <w:r>
        <w:t xml:space="preserve">As a dedicated and experienced pharmacist with over [X years] of professional expertise in the healthcare sector, I am excited to apply for the pharmacist position at your esteemed organization in the United Arab Emirates (UAE), specifically in Dubai. The opportunity to contribute my skills, knowledge, and passion for pharmacy services in such a dynamic and forward-thinking region is both thrilling and deeply aligned with my career goals. With a strong foundation in medication management, patient care, and pharmaceutical innovation, I am confident that I can make a meaningful impact at your institution while supporting the evolving healthcare needs of Dubai’s diverse population.</w:t>
      </w:r>
    </w:p>
    <w:p>
      <w:pPr>
        <w:pStyle w:val="BodyText"/>
      </w:pPr>
      <w:r>
        <w:t xml:space="preserve">My journey as a pharmacist began in [Your Country], where I graduated with a degree in Pharmacy from [University Name]. Throughout my career, I have worked in various pharmacy settings, including retail, hospital, and clinical environments. These experiences have allowed me to develop a comprehensive understanding of pharmaceutical practices, regulatory compliance, and the critical role pharmacists play in ensuring safe and effective patient care. I am particularly proud of my ability to collaborate with healthcare teams to optimize medication therapy outcomes while fostering trust through clear communication and empathy.</w:t>
      </w:r>
    </w:p>
    <w:p>
      <w:pPr>
        <w:pStyle w:val="BodyText"/>
      </w:pPr>
      <w:r>
        <w:t xml:space="preserve">What draws me most to the United Arab Emirates Dubai is its reputation as a global hub for innovation, healthcare excellence, and cultural diversity. The UAE has made significant strides in modernizing its healthcare infrastructure, and Dubai, in particular, continues to lead with cutting-edge facilities and a patient-centric approach. As a pharmacist, I am eager to contribute my expertise to this vibrant ecosystem. I am especially interested in working within the UAE’s advanced healthcare system, where pharmacists are integral to disease prevention, health education, and personalized care. My goal is to support your organization’s mission of delivering high-quality pharmaceutical services that align with the UAE’s vision of a healthy and thriving community.</w:t>
      </w:r>
    </w:p>
    <w:p>
      <w:pPr>
        <w:pStyle w:val="BodyText"/>
      </w:pPr>
      <w:r>
        <w:t xml:space="preserve">One of my core strengths as a pharmacist is my ability to adapt to diverse environments while maintaining the highest standards of professionalism. In Dubai, where healthcare professionals serve patients from across the globe, this adaptability is essential. I have experience working with multilingual and multicultural teams, which has honed my communication skills and allowed me to provide care that respects individual cultural and linguistic needs. Additionally, I am proficient in using electronic prescribing systems and pharmacy management software, which are critical in the fast-paced UAE healthcare landscape.</w:t>
      </w:r>
    </w:p>
    <w:p>
      <w:pPr>
        <w:pStyle w:val="BodyText"/>
      </w:pPr>
      <w:r>
        <w:t xml:space="preserve">In the United Arab Emirates Dubai, pharmacists play a vital role in ensuring medication safety, managing chronic conditions, and promoting public health initiatives. My background includes extensive work in areas such as prescription validation, drug interaction analysis, and patient counseling. For instance, during my tenure at [Previous Pharmacy/Hospital Name], I led a project to streamline medication reconciliation processes for hospital patients, resulting in a 20% reduction in adverse drug events. This experience not only reinforced my commitment to patient safety but also highlighted the importance of continuous improvement in pharmaceutical services—a principle I aim to uphold in Dubai.</w:t>
      </w:r>
    </w:p>
    <w:p>
      <w:pPr>
        <w:pStyle w:val="BodyText"/>
      </w:pPr>
      <w:r>
        <w:t xml:space="preserve">Another key aspect of my professional philosophy is the emphasis on lifelong learning. The field of pharmacy is constantly evolving, and I remain dedicated to staying updated on the latest advancements in medical science, drug therapies, and regulatory guidelines. In the United Arab Emirates Dubai, where healthcare regulations are stringent and technology-driven, this commitment to growth is crucial. I have participated in numerous continuing education programs and certifications related to pharmacogenomics, infectious disease management, and clinical pharmacy practice. These qualifications enable me to provide evidence-based recommendations that align with the UAE’s high standards of care.</w:t>
      </w:r>
    </w:p>
    <w:p>
      <w:pPr>
        <w:pStyle w:val="BodyText"/>
      </w:pPr>
      <w:r>
        <w:t xml:space="preserve">I am particularly drawn to your organization’s focus on [mention specific values or initiatives of the employer, if known]. Whether it is your dedication to community health programs, integration of digital health solutions, or commitment to patient education, I believe my skills and values resonate strongly with your mission. As a pharmacist in Dubai, I would be honored to contribute to these efforts by ensuring that every individual receives personalized care and access to the safest and most effective medications.</w:t>
      </w:r>
    </w:p>
    <w:p>
      <w:pPr>
        <w:pStyle w:val="BodyText"/>
      </w:pPr>
      <w:r>
        <w:t xml:space="preserve">The United Arab Emirates Dubai offers a unique blend of tradition and modernity, where healthcare professionals have the opportunity to make a lasting impact on both local and global scales. As a pharmacist, I am eager to embrace this challenge while contributing to the UAE’s vision of becoming a leader in healthcare innovation. My experience in [specific areas, e.g., hospital pharmacy, compounding, or clinical research] has equipped me with the technical and interpersonal skills required to excel in this role. I am also prepared to adapt quickly to the specific needs of your organization and the community it serves.</w:t>
      </w:r>
    </w:p>
    <w:p>
      <w:pPr>
        <w:pStyle w:val="BodyText"/>
      </w:pPr>
      <w:r>
        <w:t xml:space="preserve">In conclusion, I am enthusiastic about the possibility of joining your team as a pharmacist in Dubai. My passion for pharmacy, combined with my dedication to patient care and professional excellence, makes me a strong candidate for this position. I would welcome the opportunity to discuss how my background and vision align with your organization’s goals. Thank you for considering my application. I look forward to the possibility of contributing to the continued success of your institution in the United Arab Emirates Dubai.</w:t>
      </w:r>
    </w:p>
    <w:p>
      <w:pPr>
        <w:pStyle w:val="BodyText"/>
      </w:pPr>
      <w:r>
        <w:t xml:space="preserve">Sincerely,</w:t>
      </w:r>
      <w:r>
        <w:br/>
      </w:r>
      <w:r>
        <w:t xml:space="preserve">[Your Full Name]</w:t>
      </w:r>
      <w:r>
        <w:br/>
      </w:r>
      <w:r>
        <w:t xml:space="preserve">[Your Contact Information]</w:t>
      </w:r>
      <w:r>
        <w:br/>
      </w:r>
      <w:r>
        <w:t xml:space="preserve">[LinkedIn Profile or Portfolio,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1:23:14Z</dcterms:created>
  <dcterms:modified xsi:type="dcterms:W3CDTF">2026-07-23T21:23:14Z</dcterms:modified>
</cp:coreProperties>
</file>

<file path=docProps/custom.xml><?xml version="1.0" encoding="utf-8"?>
<Properties xmlns="http://schemas.openxmlformats.org/officeDocument/2006/custom-properties" xmlns:vt="http://schemas.openxmlformats.org/officeDocument/2006/docPropsVTypes"/>
</file>